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4D48F3" w14:textId="1EE791E3" w:rsidR="00CD4F99" w:rsidRPr="00C161F9" w:rsidRDefault="00CD4F99" w:rsidP="00CD4F99">
      <w:pPr>
        <w:pBdr>
          <w:bottom w:val="single" w:sz="6" w:space="4" w:color="EEEEEE"/>
        </w:pBdr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</w:pPr>
      <w:r w:rsidRPr="00C161F9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Dev</w:t>
      </w:r>
      <w:r w:rsidR="00C161F9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O</w:t>
      </w:r>
      <w:r w:rsidRPr="00C161F9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ps Lab 2.1</w:t>
      </w:r>
      <w:r w:rsidR="00854C9A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:</w:t>
      </w:r>
      <w:r w:rsidRPr="00C161F9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 xml:space="preserve"> Docker</w:t>
      </w:r>
    </w:p>
    <w:p w14:paraId="3AF435DE" w14:textId="77777777" w:rsidR="00CD4F99" w:rsidRPr="00C161F9" w:rsidRDefault="00CD4F99" w:rsidP="00CD4F99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These instructions will guide you through the process of using Docker.</w:t>
      </w:r>
    </w:p>
    <w:p w14:paraId="45C36A34" w14:textId="5730952E" w:rsidR="00CD4F99" w:rsidRPr="00C161F9" w:rsidRDefault="00CD4F99" w:rsidP="00CD4F99">
      <w:pPr>
        <w:pBdr>
          <w:bottom w:val="single" w:sz="6" w:space="4" w:color="EEEEEE"/>
        </w:pBdr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333333"/>
          <w:sz w:val="36"/>
          <w:szCs w:val="36"/>
          <w:lang w:val="en-US" w:eastAsia="en-IN"/>
        </w:rPr>
      </w:pPr>
      <w:r w:rsidRPr="00C161F9">
        <w:rPr>
          <w:rFonts w:ascii="Segoe UI" w:eastAsia="Times New Roman" w:hAnsi="Segoe UI" w:cs="Segoe UI"/>
          <w:b/>
          <w:bCs/>
          <w:color w:val="333333"/>
          <w:sz w:val="36"/>
          <w:szCs w:val="36"/>
          <w:lang w:val="en-US" w:eastAsia="en-IN"/>
        </w:rPr>
        <w:t>Connect to the virtual machine</w:t>
      </w:r>
    </w:p>
    <w:p w14:paraId="74CE1D96" w14:textId="77777777" w:rsidR="00CD4F99" w:rsidRPr="00C161F9" w:rsidRDefault="00CD4F99" w:rsidP="00CD4F99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C161F9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1</w:t>
      </w:r>
    </w:p>
    <w:p w14:paraId="2251F563" w14:textId="77777777" w:rsidR="00CD4F99" w:rsidRPr="00C161F9" w:rsidRDefault="00CD4F99" w:rsidP="00CD4F99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Open the Cloud Platform Console at </w:t>
      </w:r>
      <w:hyperlink r:id="rId5" w:history="1">
        <w:r w:rsidRPr="00C161F9">
          <w:rPr>
            <w:rFonts w:ascii="Segoe UI" w:eastAsia="Times New Roman" w:hAnsi="Segoe UI" w:cs="Segoe UI"/>
            <w:color w:val="4078C0"/>
            <w:sz w:val="24"/>
            <w:szCs w:val="24"/>
            <w:u w:val="single"/>
            <w:lang w:val="en-US" w:eastAsia="en-IN"/>
          </w:rPr>
          <w:t>https://console.cloud.google.com</w:t>
        </w:r>
      </w:hyperlink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p w14:paraId="3D3F8E0A" w14:textId="77777777" w:rsidR="00CD4F99" w:rsidRPr="00C161F9" w:rsidRDefault="00CD4F99" w:rsidP="00CD4F99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lick on the three horizontal bars at the left most side of the blue bar near the top of the browser window. </w:t>
      </w:r>
      <w:r w:rsidRPr="00C161F9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Select Compute Engine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p w14:paraId="4A38DC84" w14:textId="77777777" w:rsidR="00CD4F99" w:rsidRPr="00C161F9" w:rsidRDefault="00CD4F99" w:rsidP="00CD4F99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elect </w:t>
      </w:r>
      <w:r w:rsidRPr="00C161F9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VM Instances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 You should see the virtual machine you created earlier.</w:t>
      </w:r>
    </w:p>
    <w:p w14:paraId="0270875A" w14:textId="77777777" w:rsidR="00CD4F99" w:rsidRPr="00C161F9" w:rsidRDefault="00CD4F99" w:rsidP="00CD4F99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C161F9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2</w:t>
      </w:r>
    </w:p>
    <w:p w14:paraId="3205418B" w14:textId="7DD7FC2B" w:rsidR="00CD4F99" w:rsidRPr="00C161F9" w:rsidRDefault="00CD4F99" w:rsidP="00CD4F99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lick on the checkbox to the left of the VM name and then select </w:t>
      </w:r>
      <w:r w:rsidRPr="00C161F9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START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 It will take a few moments to start.</w:t>
      </w:r>
    </w:p>
    <w:p w14:paraId="0EB02DAB" w14:textId="77777777" w:rsidR="00CD4F99" w:rsidRPr="00C161F9" w:rsidRDefault="00CD4F99" w:rsidP="00CD4F99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lick on </w:t>
      </w:r>
      <w:r w:rsidRPr="00C161F9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SSH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 to start a terminal window.</w:t>
      </w:r>
    </w:p>
    <w:p w14:paraId="17D4BE22" w14:textId="61F2047E" w:rsidR="00CD4F99" w:rsidRPr="00C161F9" w:rsidRDefault="00CD4F99" w:rsidP="00CD4F99">
      <w:pPr>
        <w:pBdr>
          <w:bottom w:val="single" w:sz="6" w:space="4" w:color="EEEEEE"/>
        </w:pBdr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333333"/>
          <w:sz w:val="36"/>
          <w:szCs w:val="36"/>
          <w:lang w:val="en-US" w:eastAsia="en-IN"/>
        </w:rPr>
      </w:pPr>
      <w:r w:rsidRPr="00C161F9">
        <w:rPr>
          <w:rFonts w:ascii="Segoe UI" w:eastAsia="Times New Roman" w:hAnsi="Segoe UI" w:cs="Segoe UI"/>
          <w:b/>
          <w:bCs/>
          <w:color w:val="333333"/>
          <w:sz w:val="36"/>
          <w:szCs w:val="36"/>
          <w:lang w:val="en-US" w:eastAsia="en-IN"/>
        </w:rPr>
        <w:t>Working with Docker</w:t>
      </w:r>
    </w:p>
    <w:p w14:paraId="578EDCFE" w14:textId="77777777" w:rsidR="00CD4F99" w:rsidRPr="00C161F9" w:rsidRDefault="00CD4F99" w:rsidP="00CD4F99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C161F9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1</w:t>
      </w:r>
    </w:p>
    <w:p w14:paraId="1EC0D06C" w14:textId="77777777" w:rsidR="00CD4F99" w:rsidRPr="00C161F9" w:rsidRDefault="00CD4F99" w:rsidP="00CD4F99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Test that Docker has been installed correctly on your computer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p w14:paraId="66087209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The GCE image you used to create this computer already has Docker installed. Check to see the version of Docker</w:t>
      </w:r>
      <w:r w:rsid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--version</w:t>
      </w:r>
    </w:p>
    <w:p w14:paraId="6D0BA2F3" w14:textId="77777777" w:rsidR="00CD4F99" w:rsidRPr="00C161F9" w:rsidRDefault="00CD4F99" w:rsidP="00CD4F99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C161F9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2</w:t>
      </w:r>
    </w:p>
    <w:p w14:paraId="727742C1" w14:textId="1CA32DD1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Pull a pre-built Docker image with a very light</w:t>
      </w:r>
      <w:r w:rsidR="00B04688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-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weight operating system installed by pulling the latest version of the Alpine Linux distribution container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pull alpine</w:t>
      </w:r>
    </w:p>
    <w:p w14:paraId="6448D754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Notice the size of this image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images</w:t>
      </w:r>
    </w:p>
    <w:p w14:paraId="59799D09" w14:textId="0CA4EAC5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Run a container based on this </w:t>
      </w:r>
      <w:r w:rsidRPr="00DE5849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image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Give the container the name "client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" and activate the command shell processor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run -it --name client alpine /bin/sh</w:t>
      </w:r>
    </w:p>
    <w:p w14:paraId="27860F99" w14:textId="77777777" w:rsidR="008F4DB7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lastRenderedPageBreak/>
        <w:t>Explore the Alpine Linux distribution by executing various Linux commands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 </w:t>
      </w:r>
    </w:p>
    <w:p w14:paraId="298A5536" w14:textId="5D113ADF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ate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DE584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pwd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DE584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whoami</w:t>
      </w:r>
    </w:p>
    <w:p w14:paraId="3AF3C485" w14:textId="77777777" w:rsidR="00CD4F99" w:rsidRPr="00C161F9" w:rsidRDefault="00CD4F99" w:rsidP="00CD4F99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Do any additional exploration you may want to do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p w14:paraId="34C6FC3B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hange to the root user's directory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d</w:t>
      </w:r>
    </w:p>
    <w:p w14:paraId="790C5221" w14:textId="77777777" w:rsidR="008F4DB7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Touch a file to create it in the root directory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 </w:t>
      </w:r>
    </w:p>
    <w:p w14:paraId="50C73C13" w14:textId="68B7A303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bookmarkStart w:id="0" w:name="_GoBack"/>
      <w:bookmarkEnd w:id="0"/>
      <w:r w:rsidRPr="00DE584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touch</w:t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</w:t>
      </w:r>
      <w:r w:rsidRPr="00DE584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testfile</w:t>
      </w:r>
    </w:p>
    <w:p w14:paraId="06587A2D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Exit the container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xit</w:t>
      </w:r>
    </w:p>
    <w:p w14:paraId="0B53B896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View the running containers (you should see none as you exited the last </w:t>
      </w:r>
      <w:r w:rsidRPr="00DE5849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container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)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ps</w:t>
      </w:r>
    </w:p>
    <w:p w14:paraId="25DD1ABA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View all containers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You will see a non-running but still available container named "client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"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ps -a</w:t>
      </w:r>
    </w:p>
    <w:p w14:paraId="2E5708F2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Restart the container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restart client</w:t>
      </w:r>
    </w:p>
    <w:p w14:paraId="5BFEE84E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onnect your terminal to the running container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attach client</w:t>
      </w:r>
    </w:p>
    <w:p w14:paraId="5D22E19C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Verify that the file you placed in the root directory is still there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d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 </w:t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ls -la</w:t>
      </w:r>
    </w:p>
    <w:p w14:paraId="1E35FF61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Exit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xit</w:t>
      </w:r>
    </w:p>
    <w:p w14:paraId="189300AF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Now delete the container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rm client</w:t>
      </w:r>
    </w:p>
    <w:p w14:paraId="5A8E083F" w14:textId="77777777" w:rsidR="00CD4F99" w:rsidRPr="00C161F9" w:rsidRDefault="00CD4F99" w:rsidP="00CD4F99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C161F9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3</w:t>
      </w:r>
    </w:p>
    <w:p w14:paraId="15DF4E74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Pull a pre-built Docker image with a heavier weight operating system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DE5849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Pull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the latest version of the Debian Linux distribution container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docker pull </w:t>
      </w:r>
      <w:r w:rsidRPr="00DE584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debian</w:t>
      </w:r>
    </w:p>
    <w:p w14:paraId="32D16B65" w14:textId="2DCF4CCD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Notice the size </w:t>
      </w:r>
      <w:r w:rsidR="00DE5849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of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this image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compare it with Alpine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images</w:t>
      </w:r>
    </w:p>
    <w:p w14:paraId="2711BE76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Run a container based on this </w:t>
      </w:r>
      <w:r w:rsidRPr="00DE5849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image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activate the command shell processor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run --rm -</w:t>
      </w:r>
      <w:r w:rsidRPr="00DE584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ti</w:t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</w:t>
      </w:r>
      <w:r w:rsidRPr="00DE584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debian</w:t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/bin/bash</w:t>
      </w:r>
    </w:p>
    <w:p w14:paraId="6EC47441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Explore the Debian Linux distribution by executing various Linux commands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ate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time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DE584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pwd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DE584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whoami</w:t>
      </w:r>
    </w:p>
    <w:p w14:paraId="01ACD515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Exit the container</w:t>
      </w:r>
      <w:r w:rsidR="00846C7B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xit</w:t>
      </w:r>
    </w:p>
    <w:p w14:paraId="5E7736A8" w14:textId="77777777" w:rsidR="00CD4F99" w:rsidRPr="00C161F9" w:rsidRDefault="00CD4F99" w:rsidP="00CD4F99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C161F9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4</w:t>
      </w:r>
    </w:p>
    <w:p w14:paraId="1E78B56F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lastRenderedPageBreak/>
        <w:t>Run a container with a program already installed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Pull the hello-world image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pull hello-world</w:t>
      </w:r>
    </w:p>
    <w:p w14:paraId="17D52B1C" w14:textId="77777777" w:rsidR="00CD4F99" w:rsidRPr="00C161F9" w:rsidRDefault="00CD4F99" w:rsidP="00CD4F99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Run the hello-world container and program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run hello-world</w:t>
      </w:r>
    </w:p>
    <w:p w14:paraId="67E38518" w14:textId="77777777" w:rsidR="00CD4F99" w:rsidRPr="00C161F9" w:rsidRDefault="00CD4F99" w:rsidP="00CD4F99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C161F9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5</w:t>
      </w:r>
    </w:p>
    <w:p w14:paraId="1E75E534" w14:textId="04C22806" w:rsidR="00CD4F99" w:rsidRPr="00C161F9" w:rsidRDefault="00CD4F99" w:rsidP="00CD4F99">
      <w:pPr>
        <w:spacing w:after="0" w:afterAutospacing="1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lean up after the lab.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rm -f $(docker ps -aq)</w:t>
      </w:r>
      <w:r w:rsidRPr="00C161F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C161F9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rmi $(docker images -q)</w:t>
      </w:r>
    </w:p>
    <w:p w14:paraId="2BE6BC8E" w14:textId="77777777" w:rsidR="009031B6" w:rsidRPr="00C161F9" w:rsidRDefault="008F4DB7">
      <w:pPr>
        <w:rPr>
          <w:lang w:val="en-US"/>
        </w:rPr>
      </w:pPr>
    </w:p>
    <w:sectPr w:rsidR="009031B6" w:rsidRPr="00C161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TUyt7Q0MbI0MzJU0lEKTi0uzszPAykwrgUAsT7EKCwAAAA="/>
  </w:docVars>
  <w:rsids>
    <w:rsidRoot w:val="00CD4F99"/>
    <w:rsid w:val="007A0D6A"/>
    <w:rsid w:val="00846C7B"/>
    <w:rsid w:val="00854C9A"/>
    <w:rsid w:val="008F4DB7"/>
    <w:rsid w:val="00AB1E42"/>
    <w:rsid w:val="00B04688"/>
    <w:rsid w:val="00C161F9"/>
    <w:rsid w:val="00CD4F99"/>
    <w:rsid w:val="00DE5849"/>
    <w:rsid w:val="00EA47D0"/>
    <w:rsid w:val="00FC1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8B105"/>
  <w15:chartTrackingRefBased/>
  <w15:docId w15:val="{A0BE68E6-16C3-4283-98DA-AF3FF01FB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D4F9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CD4F9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CD4F9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4F99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CD4F99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CD4F99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CD4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CD4F9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CD4F99"/>
  </w:style>
  <w:style w:type="character" w:styleId="Emphasis">
    <w:name w:val="Emphasis"/>
    <w:basedOn w:val="DefaultParagraphFont"/>
    <w:uiPriority w:val="20"/>
    <w:qFormat/>
    <w:rsid w:val="00CD4F9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D4F9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61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1F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161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61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61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61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61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48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console.cloud.googl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831BD6-6F8E-40CD-BE2F-E7C748379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rendra Palla</dc:creator>
  <cp:keywords/>
  <dc:description/>
  <cp:lastModifiedBy>Seema Kunchur</cp:lastModifiedBy>
  <cp:revision>7</cp:revision>
  <dcterms:created xsi:type="dcterms:W3CDTF">2017-02-16T06:04:00Z</dcterms:created>
  <dcterms:modified xsi:type="dcterms:W3CDTF">2017-09-12T05:08:00Z</dcterms:modified>
</cp:coreProperties>
</file>